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p>
      <w:pPr>
        <w:pStyle w:val="FirstParagraph"/>
      </w:pPr>
      <w:r>
        <w:t xml:space="preserve">Your Name</w:t>
      </w:r>
    </w:p>
    <w:p>
      <w:pPr>
        <w:pStyle w:val="BodyText"/>
      </w:pPr>
      <w:r>
        <w:t xml:space="preserve">Your Address</w:t>
      </w:r>
    </w:p>
    <w:p>
      <w:pPr>
        <w:pStyle w:val="BodyText"/>
      </w:pPr>
      <w:r>
        <w:t xml:space="preserve">Melbourne, VIC 3000</w:t>
      </w:r>
    </w:p>
    <w:p>
      <w:pPr>
        <w:pStyle w:val="BodyText"/>
      </w:pPr>
      <w:r>
        <w:t xml:space="preserve">your.email@domain.com</w:t>
      </w:r>
    </w:p>
    <w:p>
      <w:pPr>
        <w:pStyle w:val="BodyText"/>
      </w:pPr>
      <w:r>
        <w:t xml:space="preserve">+61 (4) XXXX XXXX</w:t>
      </w:r>
    </w:p>
    <w:p>
      <w:pPr>
        <w:pStyle w:val="BodyText"/>
      </w:pPr>
      <w:r>
        <w:t xml:space="preserve">Date: October 26, 2023</w:t>
      </w:r>
    </w:p>
    <w:p>
      <w:pPr>
        <w:pStyle w:val="BodyText"/>
      </w:pPr>
      <w:r>
        <w:t xml:space="preserve">Recruitment Team</w:t>
      </w:r>
    </w:p>
    <w:p>
      <w:pPr>
        <w:pStyle w:val="BodyText"/>
      </w:pPr>
      <w:r>
        <w:t xml:space="preserve">Company Name (Placeholder)</w:t>
      </w:r>
    </w:p>
    <w:p>
      <w:pPr>
        <w:pStyle w:val="BodyText"/>
      </w:pPr>
      <w:r>
        <w:t xml:space="preserve">123 Business Street</w:t>
      </w:r>
    </w:p>
    <w:p>
      <w:pPr>
        <w:pStyle w:val="BodyText"/>
      </w:pPr>
      <w:r>
        <w:t xml:space="preserve">Melbourne, VIC 3000</w:t>
      </w:r>
    </w:p>
    <w:bookmarkStart w:id="20" w:name="X754838cdc66db5d32ff4e1e287f15c035acc8f1"/>
    <w:p>
      <w:pPr>
        <w:pStyle w:val="Heading1"/>
      </w:pPr>
      <w:r>
        <w:t xml:space="preserve">Internship Application Letter for Accountant Position</w:t>
      </w:r>
    </w:p>
    <w:p>
      <w:pPr>
        <w:pStyle w:val="FirstParagraph"/>
      </w:pPr>
      <w:r>
        <w:t xml:space="preserve">Dear Recruitment Team,</w:t>
      </w:r>
    </w:p>
    <w:p>
      <w:pPr>
        <w:pStyle w:val="BodyText"/>
      </w:pPr>
      <w:r>
        <w:t xml:space="preserve">It is with immense enthusiasm that I submit my formal Internship Application Letter for the Accountant Internship position at your esteemed firm in Melbourne, Australia. As a dedicated final-year Bachelor of Commerce (Accounting) student at RMIT University, I have meticulously prepared myself to contribute meaningfully to your team while immersing myself in the dynamic financial landscape of Australia Melbourne. This opportunity represents a pivotal step toward my professional development as an Accountant within one of the world’s most vibrant business ecosystems.</w:t>
      </w:r>
    </w:p>
    <w:p>
      <w:pPr>
        <w:pStyle w:val="BodyText"/>
      </w:pPr>
      <w:r>
        <w:t xml:space="preserve">My academic journey has been rigorously centered on accounting fundamentals, with a focus on Australian Accounting Standards (AASB) and taxation compliance – essential pillars for success in Australia Melbourne's competitive market. Through my coursework in Advanced Financial Reporting and Corporate Taxation, I achieved a 78% average while leading a team project that audited simulated financial statements for a multinational retail client. This experience required me to apply AASB 16 (Leases) and ATO compliance frameworks – directly aligning with the technical expectations of Accountant roles in Australia Melbourne. Furthermore, my internship at KPMG’s Melbourne office last summer exposed me to real-world challenges in multi-entity consolidation, where I processed $2M+ in transactions monthly using SAP. This practical exposure solidified my understanding that an Accountant’s role extends beyond number-crunching: it is about strategic insight that drives business decisions.</w:t>
      </w:r>
    </w:p>
    <w:p>
      <w:pPr>
        <w:pStyle w:val="BodyText"/>
      </w:pPr>
      <w:r>
        <w:t xml:space="preserve">What particularly excites me about this opportunity is your firm’s reputation for nurturing talent within Australia Melbourne’s financial hub. I have closely followed your recent work on sustainability reporting frameworks for Victorian SMEs – a sector I’m passionate about supporting through ethical financial management. Melbourne’s status as Australia’s second-largest economy, with its thriving fintech scene and concentration of ASX-listed companies, offers an unparalleled environment to grow as an Accountant. My decision to pursue this internship specifically in Australia Melbourne is driven by my conviction that the city’s blend of global corporate presence and community-focused businesses creates the ideal incubator for developing future-ready accounting professionals. I am eager to learn from your team while contributing fresh perspectives on digital transformation in accounting, particularly regarding cloud-based solutions like Xero and MYOB – tools widely adopted across Melbourne’s business landscape.</w:t>
      </w:r>
    </w:p>
    <w:p>
      <w:pPr>
        <w:pStyle w:val="BodyText"/>
      </w:pPr>
      <w:r>
        <w:t xml:space="preserve">Beyond technical skills, my adaptability and cultural intelligence make me uniquely suited for Australia Melbourne’s multicultural workplace. Having volunteered with the City of Melbourne’s Community Accounting Project, I supported immigrant-owned businesses in navigating BAS filings and cash flow management. This experience taught me to communicate complex financial concepts simply – a skill vital when collaborating with diverse teams across Australia Melbourne’s 30% international workforce. Additionally, my fluency in Spanish enables me to assist your firm’s Latin American client base, enhancing service delivery in this key market segment. I understand that an Accountant must be both analytically precise and empathetically responsive – qualities I consistently demonstrate through my academic and community work.</w:t>
      </w:r>
    </w:p>
    <w:p>
      <w:pPr>
        <w:pStyle w:val="BodyText"/>
      </w:pPr>
      <w:r>
        <w:t xml:space="preserve">I am particularly drawn to how your internship program emphasizes mentorship through Australia Melbourne’s professional accounting bodies. My ambition to become a Chartered Accountant (CA) with CPA Australia is deeply aligned with your structured development pathway, including weekly workshops on IFRS updates and networking events with industry leaders. I have already begun preparing for the CA Program’s foundation modules and am committed to bringing this proactive mindset to your team. In my previous internship, I identified a 15% error rate in vendor reconciliation processes; by implementing automated checks in Excel, I reduced discrepancies by 90%. This initiative exemplifies how an Accountant can drive operational excellence – a value I will champion during my Internship Application Letter period.</w:t>
      </w:r>
    </w:p>
    <w:p>
      <w:pPr>
        <w:pStyle w:val="BodyText"/>
      </w:pPr>
      <w:r>
        <w:t xml:space="preserve">Australia Melbourne’s business environment thrives on innovation and collaboration – traits your firm embodies. The city’s recent designation as Australia’s Digital Economy Hub (2023) presents exciting opportunities for Accountants to leverage data analytics in predictive financial modeling, a skill I’m actively developing through RMIT’s Data Analytics Certificate. I am eager to apply these emerging capabilities under your guidance, particularly in supporting Melbourne-based startups navigating post-pandemic growth. My research on fintech integration in accounting practices aligns with your firm’s recent blog on AI-driven audit tools, demonstrating my proactive engagement with industry evolution.</w:t>
      </w:r>
    </w:p>
    <w:p>
      <w:pPr>
        <w:pStyle w:val="BodyText"/>
      </w:pPr>
      <w:r>
        <w:t xml:space="preserve">As a resident of Melbourne for three years, I am deeply familiar with the city’s professional culture. I’ve participated in CPA Australia’s Melbourne Student Chapter events and regularly attend ACCA Victoria networking sessions – experiences that have reinforced my commitment to contributing meaningfully to Australia Melbourne’s accounting community. My relocation readiness, coupled with a valid Australian working visa (subclass 485), ensures immediate contribution without administrative delays.</w:t>
      </w:r>
    </w:p>
    <w:p>
      <w:pPr>
        <w:pStyle w:val="BodyText"/>
      </w:pPr>
      <w:r>
        <w:t xml:space="preserve">Thank you for considering my Internship Application Letter for the Accountant position. I am confident that my technical foundation in AASB compliance, multicultural collaboration skills, and passion for Melbourne’s business ecosystem will allow me to deliver immediate value while growing under your mentorship. I have attached my resume and academic transcripts for your review and welcome the opportunity to discuss how my proactive approach can support your team’s objectives during an interview at your earliest convenience.</w:t>
      </w:r>
    </w:p>
    <w:p>
      <w:pPr>
        <w:pStyle w:val="BodyText"/>
      </w:pPr>
      <w:r>
        <w:t xml:space="preserve">With sincere appreciation for your time and consideration,</w:t>
      </w:r>
    </w:p>
    <w:p>
      <w:pPr>
        <w:pStyle w:val="BodyText"/>
      </w:pPr>
      <w:r>
        <w:t xml:space="preserve">Sincerely,</w:t>
      </w:r>
    </w:p>
    <w:p>
      <w:pPr>
        <w:pStyle w:val="BodyText"/>
      </w:pPr>
      <w:r>
        <w:t xml:space="preserve">Your Name</w:t>
      </w:r>
    </w:p>
    <w:p>
      <w:pPr>
        <w:pStyle w:val="BodyText"/>
      </w:pPr>
      <w:r>
        <w:t xml:space="preserve">Word Count: 852</w:t>
      </w:r>
    </w:p>
    <w:p>
      <w:pPr>
        <w:pStyle w:val="BodyText"/>
      </w:pPr>
      <w:r>
        <w:t xml:space="preserve">Note for Recipient: This Internship Application Letter has been meticulously crafted to align with Accountant roles in Australia Melbourne's business environment, emphasizing relevant technical skills, local market knowledge, and cultural adapta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8T05:53:21Z</dcterms:created>
  <dcterms:modified xsi:type="dcterms:W3CDTF">2025-12-08T05:53:21Z</dcterms:modified>
</cp:coreProperties>
</file>

<file path=docProps/custom.xml><?xml version="1.0" encoding="utf-8"?>
<Properties xmlns="http://schemas.openxmlformats.org/officeDocument/2006/custom-properties" xmlns:vt="http://schemas.openxmlformats.org/officeDocument/2006/docPropsVTypes"/>
</file>